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CDF1A4C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84B4E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67CEE651" w:rsidR="0004192A" w:rsidRPr="0004192A" w:rsidRDefault="004E77A1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MELİYATHANE HİZMETLERİ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E77A1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E8529BE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</w:p>
        </w:tc>
      </w:tr>
      <w:tr w:rsidR="004E77A1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6149FA5D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740C9E6A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0EC03FDE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2606E867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DERS AML115</w:t>
            </w:r>
          </w:p>
        </w:tc>
      </w:tr>
      <w:tr w:rsidR="004E77A1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72D9432F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7AB7D36B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27652EDF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4D45F2F8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4B4E" w14:paraId="0AC41AC0" w14:textId="77777777" w:rsidTr="00184B4E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B3AEE2" w14:textId="322CA480" w:rsidR="00184B4E" w:rsidRPr="00184B4E" w:rsidRDefault="00184B4E" w:rsidP="00184B4E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D43D1A" w14:textId="687B9BE9" w:rsidR="00184B4E" w:rsidRPr="00184B4E" w:rsidRDefault="00184B4E" w:rsidP="004E77A1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238DEB1" w14:textId="77777777" w:rsidR="00184B4E" w:rsidRPr="009E6ED7" w:rsidRDefault="00184B4E" w:rsidP="004E77A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E77A1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4E77A1" w:rsidRPr="0004192A" w:rsidRDefault="004E77A1" w:rsidP="004E77A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</w:p>
        </w:tc>
      </w:tr>
      <w:tr w:rsidR="004E77A1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1E46EAF7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181945C0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31AAD04F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E77A1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756D820E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0F86F14F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46E415AD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37206D9B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7219B264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E77A1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4E77A1" w:rsidRPr="0004192A" w:rsidRDefault="004E77A1" w:rsidP="004E77A1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4E77A1" w:rsidRPr="0004192A" w:rsidRDefault="004E77A1" w:rsidP="004E77A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5EDD936C" w:rsidR="004E77A1" w:rsidRPr="0004192A" w:rsidRDefault="004E77A1" w:rsidP="004E77A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84B4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4B4E" w:rsidRPr="0004192A" w14:paraId="7CB65E23" w14:textId="77777777" w:rsidTr="005D4C31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744B62" w14:textId="3B1900A5" w:rsidR="00184B4E" w:rsidRPr="0004192A" w:rsidRDefault="00184B4E" w:rsidP="00184B4E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47F28D" w14:textId="493A8279" w:rsidR="00184B4E" w:rsidRPr="0004192A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130EB0E" w14:textId="77777777" w:rsidR="00184B4E" w:rsidRPr="009E6ED7" w:rsidRDefault="00184B4E" w:rsidP="00184B4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4B4E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</w:p>
        </w:tc>
      </w:tr>
      <w:tr w:rsidR="00184B4E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4F67BCF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604888FC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F5DBF29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184B4E" w:rsidRPr="007A0303" w:rsidRDefault="00184B4E" w:rsidP="00184B4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184B4E" w:rsidRPr="007A0303" w:rsidRDefault="00184B4E" w:rsidP="00184B4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1961667B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824D029" w:rsidR="00184B4E" w:rsidRDefault="00184B4E" w:rsidP="00184B4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1A2BD5B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FDCA462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5908711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2730933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86F35EA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B53060E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56684F6" w:rsidR="00184B4E" w:rsidRDefault="00184B4E" w:rsidP="00184B4E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6F672248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7A92F1" w14:textId="09079A80" w:rsidR="00184B4E" w:rsidRDefault="00184B4E" w:rsidP="00184B4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63D3E8" w14:textId="03BEDEC5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C55980" w14:textId="4C74DCDE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0764C2" w14:textId="3A4A1E6B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B13779" w14:textId="487DCCAE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AA045B" w14:textId="1D2218F0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760A60" w14:textId="40236DFA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8CD43" w14:textId="2A3EF1E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26C9B14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F7A93B" w14:textId="4BD2FBD7" w:rsidR="00184B4E" w:rsidRDefault="00184B4E" w:rsidP="00184B4E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40ABC" w14:textId="78144789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BCA105" w14:textId="3D094A35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7A04AC" w14:textId="28709B69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21BBF" w14:textId="0306E1EA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F1906" w14:textId="3A158E86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FBC38" w14:textId="68096D37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549449" w14:textId="4CAFD336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4B4E" w:rsidRPr="0004192A" w14:paraId="6BC9B035" w14:textId="77777777" w:rsidTr="00B6745B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A1839E" w14:textId="1C2528B7" w:rsidR="00184B4E" w:rsidRPr="001A0B74" w:rsidRDefault="00184B4E" w:rsidP="00184B4E">
            <w:pPr>
              <w:jc w:val="right"/>
              <w:rPr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9036FE" w14:textId="31F2E3D8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79A76BB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184B4E" w:rsidRPr="0004192A" w:rsidRDefault="00184B4E" w:rsidP="00184B4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184B4E" w:rsidRPr="0004192A" w:rsidRDefault="00184B4E" w:rsidP="00184B4E">
            <w:pPr>
              <w:jc w:val="left"/>
              <w:rPr>
                <w:sz w:val="20"/>
                <w:szCs w:val="20"/>
              </w:rPr>
            </w:pPr>
          </w:p>
        </w:tc>
      </w:tr>
      <w:tr w:rsidR="00184B4E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B963D62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0AC517AD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184B4E" w:rsidRPr="004A5456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6F8B44C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4B4E" w:rsidRPr="0004192A" w14:paraId="1893BDB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388AE74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46B6833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6692C53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4708828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381A850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6D426C7F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191285EE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32EBD9F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2EB49481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EB8E" w14:textId="732D6549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98539" w14:textId="2F938A45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B89EFF" w14:textId="4A2C5082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B85475" w14:textId="21196418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8CF2B6" w14:textId="6621B087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47DA4D" w14:textId="357E13A5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8E9FED" w14:textId="40C46A4C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9A2CC6" w14:textId="4A2EB8C8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4B4E" w:rsidRPr="0004192A" w14:paraId="06F5E9EA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7431C" w14:textId="7D739BF5" w:rsidR="00184B4E" w:rsidRPr="004A5456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268B9F" w14:textId="5732F4E6" w:rsidR="00184B4E" w:rsidRPr="001A0B74" w:rsidRDefault="00184B4E" w:rsidP="00184B4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C735BE" w14:textId="58E9EECC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591D7" w14:textId="217B00BF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98BA72" w14:textId="06D863CD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5A358" w14:textId="36795CBB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85198" w14:textId="68E740AE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EEF9E7" w14:textId="0AA94FBF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4B4E" w:rsidRPr="0004192A" w14:paraId="10D5C1D5" w14:textId="77777777" w:rsidTr="009006EE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BA7C79" w14:textId="0745B1BF" w:rsidR="00184B4E" w:rsidRPr="001A0B74" w:rsidRDefault="00184B4E" w:rsidP="00184B4E">
            <w:pPr>
              <w:jc w:val="right"/>
              <w:rPr>
                <w:color w:val="000000"/>
                <w:sz w:val="20"/>
                <w:szCs w:val="20"/>
              </w:rPr>
            </w:pPr>
            <w:r w:rsidRPr="00184B4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2B0261" w14:textId="17C0948D" w:rsidR="00184B4E" w:rsidRPr="001A0B74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0073DAB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60FAC9BA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184B4E" w:rsidRDefault="00184B4E" w:rsidP="00184B4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184B4E" w:rsidRPr="009E1210" w:rsidRDefault="00184B4E" w:rsidP="00184B4E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84B4E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184B4E" w:rsidRPr="001556DD" w:rsidRDefault="00184B4E" w:rsidP="00184B4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184B4E" w:rsidRPr="001556DD" w:rsidRDefault="00184B4E" w:rsidP="00184B4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184B4E" w:rsidRPr="009E1210" w:rsidRDefault="00184B4E" w:rsidP="00184B4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3952238E" w14:textId="77777777" w:rsidR="00184B4E" w:rsidRDefault="00184B4E" w:rsidP="00184B4E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F2ACE89" w14:textId="77777777" w:rsidR="00184B4E" w:rsidRDefault="00184B4E" w:rsidP="00184B4E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48423057" w14:textId="77777777" w:rsidR="00184B4E" w:rsidRPr="00E93BAE" w:rsidRDefault="00184B4E" w:rsidP="00184B4E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082EBBBB" w14:textId="77777777" w:rsidR="00C93C37" w:rsidRPr="00E93BAE" w:rsidRDefault="00C93C37" w:rsidP="0004192A">
      <w:pPr>
        <w:tabs>
          <w:tab w:val="left" w:pos="975"/>
        </w:tabs>
        <w:rPr>
          <w:rFonts w:cs="Times New Roman"/>
          <w:sz w:val="20"/>
          <w:szCs w:val="20"/>
        </w:rPr>
      </w:pPr>
      <w:bookmarkStart w:id="0" w:name="_GoBack"/>
      <w:bookmarkEnd w:id="0"/>
    </w:p>
    <w:sectPr w:rsidR="00C93C37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AEA5C" w14:textId="77777777" w:rsidR="00F074F0" w:rsidRDefault="00F074F0" w:rsidP="0004192A">
      <w:pPr>
        <w:spacing w:after="0" w:line="240" w:lineRule="auto"/>
      </w:pPr>
      <w:r>
        <w:separator/>
      </w:r>
    </w:p>
  </w:endnote>
  <w:endnote w:type="continuationSeparator" w:id="0">
    <w:p w14:paraId="14771467" w14:textId="77777777" w:rsidR="00F074F0" w:rsidRDefault="00F074F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5563A6" w14:textId="77777777" w:rsidR="00F074F0" w:rsidRDefault="00F074F0" w:rsidP="0004192A">
      <w:pPr>
        <w:spacing w:after="0" w:line="240" w:lineRule="auto"/>
      </w:pPr>
      <w:r>
        <w:separator/>
      </w:r>
    </w:p>
  </w:footnote>
  <w:footnote w:type="continuationSeparator" w:id="0">
    <w:p w14:paraId="09761F41" w14:textId="77777777" w:rsidR="00F074F0" w:rsidRDefault="00F074F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E3644"/>
    <w:rsid w:val="001758B8"/>
    <w:rsid w:val="00184B4E"/>
    <w:rsid w:val="001974C3"/>
    <w:rsid w:val="001A0B74"/>
    <w:rsid w:val="001A152E"/>
    <w:rsid w:val="002136D5"/>
    <w:rsid w:val="00266F8B"/>
    <w:rsid w:val="003059F9"/>
    <w:rsid w:val="003131B3"/>
    <w:rsid w:val="00330EFC"/>
    <w:rsid w:val="003F4FAF"/>
    <w:rsid w:val="004A5456"/>
    <w:rsid w:val="004A6543"/>
    <w:rsid w:val="004E77A1"/>
    <w:rsid w:val="005A75BC"/>
    <w:rsid w:val="00670B55"/>
    <w:rsid w:val="00786C05"/>
    <w:rsid w:val="007A0303"/>
    <w:rsid w:val="007E182D"/>
    <w:rsid w:val="008809C2"/>
    <w:rsid w:val="00881E3B"/>
    <w:rsid w:val="00930D44"/>
    <w:rsid w:val="009670D9"/>
    <w:rsid w:val="009D2E5E"/>
    <w:rsid w:val="00A87886"/>
    <w:rsid w:val="00AE156C"/>
    <w:rsid w:val="00B14764"/>
    <w:rsid w:val="00BF44CA"/>
    <w:rsid w:val="00C2731A"/>
    <w:rsid w:val="00C77F7A"/>
    <w:rsid w:val="00C93C37"/>
    <w:rsid w:val="00CC4A4D"/>
    <w:rsid w:val="00D9216E"/>
    <w:rsid w:val="00DA3481"/>
    <w:rsid w:val="00DB4953"/>
    <w:rsid w:val="00E93BAE"/>
    <w:rsid w:val="00EA4BF3"/>
    <w:rsid w:val="00ED6D16"/>
    <w:rsid w:val="00EF2F9E"/>
    <w:rsid w:val="00F07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09T20:23:00Z</dcterms:created>
  <dcterms:modified xsi:type="dcterms:W3CDTF">2022-03-07T08:20:00Z</dcterms:modified>
</cp:coreProperties>
</file>